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Login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Registration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cep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NotFoundExcep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p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Mapp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Reposi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wt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iredArgsConstruc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ryp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sswor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sswordEnco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ereo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gg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ggerFac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Service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uthService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UserRepository userReposi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PasswordEncoder passwordEncod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JwtService jwt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gger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og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uth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DTO </w:t>
      </w:r>
      <w:r>
        <w:rPr>
          <w:rStyle w:val="FunctionTok"/>
        </w:rPr>
        <w:t xml:space="preserve">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RegistrationDTO registration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alidasi email sudah terdafta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ByEma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istration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mail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ri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oLowerCase</w:t>
      </w:r>
      <w:r>
        <w:rPr>
          <w:rStyle w:val="OperatorTok"/>
        </w:rPr>
        <w:t xml:space="preserve">(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mail already register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User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a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istration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mail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ri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oLowerCas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sswo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sswordEnco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c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istration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ssword</w:t>
      </w:r>
      <w:r>
        <w:rPr>
          <w:rStyle w:val="OperatorTok"/>
        </w:rPr>
        <w:t xml:space="preserve">(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istration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User saved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 registered successfully: 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d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mail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ved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LoginDTO login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n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mail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ri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oLowerCas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User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Ema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ai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ElseThro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gin attempt failed: User not found with email: 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NotFound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asswordEnco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n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sswor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ssword</w:t>
      </w:r>
      <w:r>
        <w:rPr>
          <w:rStyle w:val="OperatorTok"/>
        </w:rPr>
        <w:t xml:space="preserve">(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gin attempt failed: Invalid password for user: 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 passwor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wt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Tok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mail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 logged in successfully: 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hangePassword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p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Mapp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Reposi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cep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NotFoundExcep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iredArgsConstruc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ryp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sswor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sswordEnco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ereo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Service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Service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UserRepository userReposi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PasswordEncoder passwordEncod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DTO </w:t>
      </w:r>
      <w:r>
        <w:rPr>
          <w:rStyle w:val="FunctionTok"/>
        </w:rPr>
        <w:t xml:space="preserve">getUserProfi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ElseThro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NotFound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DTO </w:t>
      </w:r>
      <w:r>
        <w:rPr>
          <w:rStyle w:val="FunctionTok"/>
        </w:rPr>
        <w:t xml:space="preserve">updateUserProfi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DTO user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ElseThro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NotFound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ma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mail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DTO </w:t>
      </w:r>
      <w:r>
        <w:rPr>
          <w:rStyle w:val="FunctionTok"/>
        </w:rPr>
        <w:t xml:space="preserve">changeUserRo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DTO user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ElseThro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Konversi String ke enum Role</w:t>
      </w:r>
      <w:r>
        <w:br/>
      </w:r>
      <w:r>
        <w:rPr>
          <w:rStyle w:val="NormalTok"/>
        </w:rPr>
        <w:t xml:space="preserve">       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le</w:t>
      </w:r>
      <w:r>
        <w:rPr>
          <w:rStyle w:val="NormalTok"/>
        </w:rPr>
        <w:t xml:space="preserve"> newRo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ew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l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oUpperCas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llegalArgument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 rol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s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ol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bah role pengguna</w:t>
      </w:r>
      <w:r>
        <w:br/>
      </w:r>
      <w:r>
        <w:rPr>
          <w:rStyle w:val="NormalTok"/>
        </w:rPr>
        <w:t xml:space="preserve">       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o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Rol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mpan perubahan ke database</w:t>
      </w:r>
      <w:r>
        <w:br/>
      </w:r>
      <w:r>
        <w:rPr>
          <w:rStyle w:val="NormalTok"/>
        </w:rPr>
        <w:t xml:space="preserve">        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Kembalikan userDTO yang telah diperbarui</w:t>
      </w:r>
      <w:r>
        <w:br/>
      </w:r>
      <w:r>
        <w:rPr>
          <w:rStyle w:val="NormalTok"/>
        </w:rPr>
        <w:t xml:space="preserve">        us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D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Passwor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ngePasswordDTO changePassword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ElseThro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NotFound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asswordEnco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ngePassword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ldPasswor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ssword</w:t>
      </w:r>
      <w:r>
        <w:rPr>
          <w:rStyle w:val="OperatorTok"/>
        </w:rPr>
        <w:t xml:space="preserve">(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llegalArgumen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 old passwor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asswo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sswordEnco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c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ngePassword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ewPassword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Us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Id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NotFound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Result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Submission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cep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NotFoundExcep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p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Mapp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Reposi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cep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NotFoundExcep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Reposi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ResultReposi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QuestionReposi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Resul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Ques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swer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iredArgsConstruc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ereo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e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llector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Service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amService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ExamRepository examReposi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QuestionRepository questionReposi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UserRepository userReposi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ExamResultRepository examResultReposi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xamDTO </w:t>
      </w:r>
      <w:r>
        <w:rPr>
          <w:rStyle w:val="FunctionTok"/>
        </w:rPr>
        <w:t xml:space="preserve">createEx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DTO examD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User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ElseThro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NotFound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    Exam ex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Ent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D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x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reatedB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t createdBy sebelum menyimpan</w:t>
      </w:r>
      <w:r>
        <w:br/>
      </w:r>
      <w:r>
        <w:br/>
      </w:r>
      <w:r>
        <w:rPr>
          <w:rStyle w:val="NormalTok"/>
        </w:rPr>
        <w:t xml:space="preserve">            exam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am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am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llExam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am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All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Mapp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oDTO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xamDTO </w:t>
      </w:r>
      <w:r>
        <w:rPr>
          <w:rStyle w:val="FunctionTok"/>
        </w:rPr>
        <w:t xml:space="preserve">getExamByI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exam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xam ex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ElseThro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amNotFound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xam not found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am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Exam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exam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exam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Id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amNotFound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xam not foun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exam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xamResultDTO </w:t>
      </w:r>
      <w:r>
        <w:rPr>
          <w:rStyle w:val="FunctionTok"/>
        </w:rPr>
        <w:t xml:space="preserve">submitExam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exa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amSubmissionDTO submiss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bmi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I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ElseThro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NotFound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Exam ex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ElseThro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amNotFound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xam not found"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Lo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rrectAnsw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stion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AllById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submi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nswer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DT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Question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sti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esti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Answer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DTO answ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ubmi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nswer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rrectAnsw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QuestionId</w:t>
      </w:r>
      <w:r>
        <w:rPr>
          <w:rStyle w:val="OperatorTok"/>
        </w:rPr>
        <w:t xml:space="preserve">()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nswer</w:t>
      </w:r>
      <w:r>
        <w:rPr>
          <w:rStyle w:val="OperatorTok"/>
        </w:rPr>
        <w:t xml:space="preserve">(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cor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ExamResult exam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examResult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amResultD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ex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scor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l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hangePassword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iredArgsConstruc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Ent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cces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epos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eAuthoriz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pe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hem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Respons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Respons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pi/users"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UserService user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dapatkan profil pengguna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und the us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dia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plemen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Profil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DTO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Pro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 profil pengguna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profile updat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dia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plemen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u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UserProfil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UserDTO user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DTO updated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UserPro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D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pdated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gganti password oleh pengguna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 changed successfull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dia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plemen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old passwor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u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/change-passwor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Password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ChangePasswordDTO changePassword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ngePasswo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ngePasswordD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 user oleh admin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delet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elete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Us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Conten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gubah role pengguna oleh admin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role changed successfull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dia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plemen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u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/rol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UserRol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UserDTO userDT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DTO updated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ngeUserRo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D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pdated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l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Result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SubmissionDTO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pe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iredArgsConstruc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Ent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cces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epos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eAuthoriz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pe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di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hem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Respons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wagg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3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a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Respons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pi/exams"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xamController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ExamService exam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at ujian baru oleh dosen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 created successfully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input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 erro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reAuthoriz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asRole('LECTURER')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am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Exam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ExamDTO examD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xamDTO createdEx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x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D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dEx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dapatkan semua ujian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s retrieved successfully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 erro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amDTO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llExam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am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x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llExam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dapatkan ujian berdasarkan i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 retrieved successfully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 not found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 erro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am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xamById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xamDTO ex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xam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ghapus ujian oleh dosen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 updated successfully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 not found"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 erro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elete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Vo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Exam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xam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Ex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Conten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pe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mit ujian oleh mahasiswa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piRespons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 submitted successfull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dia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Schem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plemen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Result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Api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 or User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Conte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/submit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xamResult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mitExam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ExamSubmissionDTO submiss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xamResultDTO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mitEx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miss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wtAuthenticationFilt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iredArgsConstruc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Metho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ent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enticationManag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ent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enticationProvi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ent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oAuthenticationProvi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ent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uilder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enticationManagerBuil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etho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ur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ableGlobalMethodSecur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uilder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Secur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ur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ableWebSecur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ssionCreationPolic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ryp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cryp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CryptPasswordEnco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rypt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sswor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sswordEnco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DetailsServiceImp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FilterChai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entic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namePasswordAuthenticationFilt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Configuration</w:t>
      </w:r>
      <w:r>
        <w:br/>
      </w:r>
      <w:r>
        <w:rPr>
          <w:rStyle w:val="AttributeTok"/>
        </w:rPr>
        <w:t xml:space="preserve">@EnableWebSecurity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AttributeTok"/>
        </w:rPr>
        <w:t xml:space="preserve">@EnableGlobalMethodSecur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PostEnab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curityConfig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JwtAuthenticationFilter jwtAuthenticationFil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UserDetailsServiceImpl userDetails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ecurityFilterChain </w:t>
      </w:r>
      <w:r>
        <w:rPr>
          <w:rStyle w:val="FunctionTok"/>
        </w:rPr>
        <w:t xml:space="preserve">securityFilterCha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Security htt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http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rf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disabl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ssionManagemen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essionCreationPolic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CreationPoli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ELES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orizeHttpReques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uth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auth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Matcher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pi/auth/**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permitAl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Matcher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docs/**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permitAl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Matcher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pi/questions/**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hasAnyRo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MIN, LECTURE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yReques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uthenticate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enticationProvider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authenticationProvider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FilterBef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wtAuthenticationFil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namePasswordAuthenticationFil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uthenticationProvider </w:t>
      </w:r>
      <w:r>
        <w:rPr>
          <w:rStyle w:val="FunctionTok"/>
        </w:rPr>
        <w:t xml:space="preserve">authenticationProvid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aoAuthenticationProvider pro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oAuthenticationProvi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prov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serDetails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DetailsServi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ov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asswordEncoder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passwordEncod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vid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asswordEncoder </w:t>
      </w:r>
      <w:r>
        <w:rPr>
          <w:rStyle w:val="FunctionTok"/>
        </w:rPr>
        <w:t xml:space="preserve">passwordEncod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CryptPasswordEnco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uthenticationManager </w:t>
      </w:r>
      <w:r>
        <w:rPr>
          <w:rStyle w:val="FunctionTok"/>
        </w:rPr>
        <w:t xml:space="preserve">authenticationMana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Security htt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haredO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uthenticationManager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Details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DetailsServi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sswordEncoder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passwordEncoder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d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lstats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igiexa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curi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sonwebtoke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laim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sonwebtoke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wt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sonwebtoke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ignatureAlgorith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kar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ostConstruc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c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ereo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ase64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Servi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wt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${jwt.secret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cretKe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${jwt.expiration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expira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Construc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cret key harus di-encode dengan Base64</w:t>
      </w:r>
      <w:r>
        <w:br/>
      </w:r>
      <w:r>
        <w:rPr>
          <w:rStyle w:val="NormalTok"/>
        </w:rPr>
        <w:t xml:space="preserve">        secret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64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cod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ncod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ret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Toke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valid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xpiratio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w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u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ssued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xpir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idit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Wi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gnatureAlgorith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S2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cretKe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c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Usern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AllClaim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Subjec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Toke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xtracted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User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tractedUser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FunctionTok"/>
        </w:rPr>
        <w:t xml:space="preserve">isTokenExpir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TokenExpire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AllClaim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Expiration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befor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laims </w:t>
      </w:r>
      <w:r>
        <w:rPr>
          <w:rStyle w:val="FunctionTok"/>
        </w:rPr>
        <w:t xml:space="preserve">extractAllClaim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w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igning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retKe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ClaimsJw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od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```jav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3T23:50:10Z</dcterms:created>
  <dcterms:modified xsi:type="dcterms:W3CDTF">2024-11-13T23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